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DB3D3A" w:rsidP="00E60BBA">
      <w:pPr>
        <w:spacing w:after="120"/>
        <w:jc w:val="center"/>
      </w:pPr>
      <w:r>
        <w:t xml:space="preserve">August </w:t>
      </w:r>
      <w:r w:rsidRPr="008D5567">
        <w:rPr>
          <w:noProof/>
        </w:rPr>
        <w:t>1</w:t>
      </w:r>
      <w:r w:rsidR="00E36F8F">
        <w:rPr>
          <w:noProof/>
        </w:rPr>
        <w:t>8</w:t>
      </w:r>
      <w:bookmarkStart w:id="0" w:name="_GoBack"/>
      <w:bookmarkEnd w:id="0"/>
      <w:r w:rsidR="008D5567">
        <w:rPr>
          <w:noProof/>
        </w:rPr>
        <w:t>,</w:t>
      </w:r>
      <w:r>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F97CDA" w:rsidRPr="00F97CDA"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F97CDA">
        <w:t xml:space="preserve"> </w:t>
      </w:r>
      <w:r w:rsidR="00F97CDA" w:rsidRPr="00F97CDA">
        <w:t xml:space="preserve">Trending topics show how Pokémon GO has impacted people around the </w:t>
      </w:r>
      <w:r w:rsidR="00F97CDA" w:rsidRPr="008D5567">
        <w:rPr>
          <w:noProof/>
        </w:rPr>
        <w:t>world</w:t>
      </w:r>
      <w:r w:rsidR="008D5567">
        <w:rPr>
          <w:noProof/>
        </w:rPr>
        <w:t>;</w:t>
      </w:r>
      <w:r w:rsidR="00F97CDA" w:rsidRPr="008D5567">
        <w:rPr>
          <w:noProof/>
        </w:rPr>
        <w:t xml:space="preserve"> </w:t>
      </w:r>
      <w:r w:rsidR="00F56505">
        <w:rPr>
          <w:noProof/>
        </w:rPr>
        <w:t xml:space="preserve">[6] </w:t>
      </w:r>
      <w:r w:rsidR="00F97CDA" w:rsidRPr="008D5567">
        <w:rPr>
          <w:noProof/>
        </w:rPr>
        <w:t>even</w:t>
      </w:r>
      <w:r w:rsidR="00F97CDA" w:rsidRPr="00F97CDA">
        <w:t xml:space="preserve"> Michelle Obama </w:t>
      </w:r>
      <w:r w:rsidR="00F97CDA" w:rsidRPr="008D5567">
        <w:rPr>
          <w:noProof/>
        </w:rPr>
        <w:t>is associated</w:t>
      </w:r>
      <w:r w:rsidR="00F97CDA" w:rsidRPr="00F97CDA">
        <w:t xml:space="preserve"> with </w:t>
      </w:r>
      <w:r w:rsidR="00F56505" w:rsidRPr="00F97CDA">
        <w:t>it</w:t>
      </w:r>
      <w:r w:rsidR="00F56505">
        <w:t>!</w:t>
      </w:r>
      <w:r w:rsidR="00F97CDA" w:rsidRPr="00F97CDA">
        <w:t xml:space="preserve"> The game has also raised discussion around topics like mental health, obesity and childhood, especially since gamers are being inspired to get out and explore new neighbourhoods on foot, and end up exercising more than they usually would, as they eagerly play the game to ‘catch them all’.</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8D30C6">
        <w:t xml:space="preserve">. What is the next tipping point for the AR application in mobile games? </w:t>
      </w:r>
    </w:p>
    <w:p w:rsidR="008D30C6" w:rsidRDefault="001717D0" w:rsidP="00E60BBA">
      <w:pPr>
        <w:spacing w:after="120"/>
        <w:jc w:val="both"/>
      </w:pPr>
      <w:r>
        <w:t>For 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This is </w:t>
      </w:r>
      <w:r w:rsidR="00C54B84">
        <w:t>the</w:t>
      </w:r>
      <w:r w:rsidR="00515FE9">
        <w:t xml:space="preserve"> technology that current mobile game could apply </w:t>
      </w:r>
      <w:r w:rsidR="00C54B84">
        <w:t>to improve the AR game development furtherly.</w:t>
      </w:r>
      <w:r w:rsidR="00515FE9">
        <w:t xml:space="preserve"> </w:t>
      </w:r>
      <w:r w:rsidR="008D30C6">
        <w:t xml:space="preserve">This research focuses on the field of how collaborative AR application could </w:t>
      </w:r>
      <w:r w:rsidR="008D30C6" w:rsidRPr="008D5567">
        <w:rPr>
          <w:noProof/>
        </w:rPr>
        <w:t>be used</w:t>
      </w:r>
      <w:r w:rsidR="008D30C6">
        <w:t xml:space="preserve"> in</w:t>
      </w:r>
      <w:r w:rsidR="008D5567">
        <w:t xml:space="preserve"> the</w:t>
      </w:r>
      <w:r w:rsidR="008D30C6">
        <w:t xml:space="preserve"> </w:t>
      </w:r>
      <w:r w:rsidR="008D30C6" w:rsidRPr="008D5567">
        <w:rPr>
          <w:noProof/>
        </w:rPr>
        <w:t>mobile</w:t>
      </w:r>
      <w:r w:rsidR="008D30C6">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tion (StudierStube project). [2]</w:t>
      </w:r>
    </w:p>
    <w:p w:rsidR="00656317" w:rsidRDefault="00656317" w:rsidP="00E60BBA">
      <w:pPr>
        <w:autoSpaceDE w:val="0"/>
        <w:autoSpaceDN w:val="0"/>
        <w:adjustRightInd w:val="0"/>
        <w:spacing w:after="120" w:line="240" w:lineRule="auto"/>
        <w:jc w:val="both"/>
        <w:rPr>
          <w:noProof/>
        </w:rPr>
      </w:pPr>
      <w:r>
        <w:rPr>
          <w:noProof/>
        </w:rPr>
        <w:t>It</w:t>
      </w:r>
      <w:r w:rsidRPr="00EB07D9">
        <w:rPr>
          <w:noProof/>
        </w:rPr>
        <w:t xml:space="preserve"> </w:t>
      </w:r>
      <w:r>
        <w:rPr>
          <w:noProof/>
        </w:rPr>
        <w:t xml:space="preserve">was not until the </w:t>
      </w:r>
      <w:r w:rsidRPr="00EB07D9">
        <w:rPr>
          <w:noProof/>
        </w:rPr>
        <w:t>mid</w:t>
      </w:r>
      <w:r>
        <w:rPr>
          <w:noProof/>
        </w:rPr>
        <w:t>-</w:t>
      </w:r>
      <w:r w:rsidRPr="00EB07D9">
        <w:rPr>
          <w:noProof/>
        </w:rPr>
        <w:t xml:space="preserve">nineties that the first collaborative AR applications </w:t>
      </w:r>
      <w:r w:rsidRPr="008D5567">
        <w:rPr>
          <w:noProof/>
        </w:rPr>
        <w:t>were developed</w:t>
      </w:r>
      <w:r w:rsidRPr="00EB07D9">
        <w:rPr>
          <w:noProof/>
        </w:rPr>
        <w:t xml:space="preserve">. </w:t>
      </w: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Augmentation: Real objects can be augmented by virtual annotation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own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The value of these characteristics is shown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 </w:instrTex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C9yZWxhdGVkLXVybHM+PC91cmxzPjxlbGVjdHJvbmljLXJlc291cmNlLW51bT4xMC4xMTA5Lzkz
LjgzOTMwODwvZWxlY3Ryb25pYy1yZXNvdXJjZS1udW0+PC9yZWNvcmQ+PC9DaXRlPjwvRW5kTm90
ZT4A
</w:fldData>
        </w:fldChar>
      </w:r>
      <w:r w:rsidR="00D9457A">
        <w:rPr>
          <w:noProof/>
        </w:rPr>
        <w:instrText xml:space="preserve"> ADDIN EN.CITE.DATA </w:instrText>
      </w:r>
      <w:r w:rsidR="00D9457A">
        <w:rPr>
          <w:noProof/>
        </w:rPr>
      </w:r>
      <w:r w:rsidR="00D9457A">
        <w:rPr>
          <w:noProof/>
        </w:rPr>
        <w:fldChar w:fldCharType="end"/>
      </w:r>
      <w:r w:rsidR="00D9457A">
        <w:rPr>
          <w:noProof/>
        </w:rPr>
      </w:r>
      <w:r w:rsidR="00D9457A">
        <w:rPr>
          <w:noProof/>
        </w:rPr>
        <w:fldChar w:fldCharType="end"/>
      </w:r>
      <w:r>
        <w:rPr>
          <w:noProof/>
        </w:rPr>
        <w:t xml:space="preserve"> have conducted an experiment to compare gaze and gesture awareness when the same task is performed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DB3D3A" w:rsidRDefault="00DB3D3A" w:rsidP="00E60BBA">
      <w:pPr>
        <w:pStyle w:val="Heading2"/>
        <w:spacing w:after="120"/>
        <w:jc w:val="both"/>
        <w:rPr>
          <w:noProof/>
        </w:rPr>
      </w:pPr>
      <w:r>
        <w:rPr>
          <w:noProof/>
        </w:rPr>
        <w:t>Problem Definition</w:t>
      </w:r>
    </w:p>
    <w:p w:rsidR="00F72206" w:rsidRDefault="00301A5D" w:rsidP="00F72206">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56317" w:rsidRPr="00656317">
        <w:rPr>
          <w:noProof/>
        </w:rPr>
        <w:t>More recently researchers hav</w:t>
      </w:r>
      <w:r w:rsidR="00656317">
        <w:rPr>
          <w:noProof/>
        </w:rPr>
        <w:t xml:space="preserve">e begun exploring how mobile AR </w:t>
      </w:r>
      <w:r w:rsidR="00656317" w:rsidRPr="00656317">
        <w:rPr>
          <w:noProof/>
        </w:rPr>
        <w:t xml:space="preserve">platforms can be used to enhance face-to-face collaboration. </w:t>
      </w:r>
      <w:r w:rsidR="00167F6E">
        <w:rPr>
          <w:noProof/>
        </w:rPr>
        <w:t xml:space="preserve"> In this case, how to combine these </w:t>
      </w:r>
      <w:r w:rsidR="00167F6E" w:rsidRPr="008D5567">
        <w:rPr>
          <w:noProof/>
        </w:rPr>
        <w:t>research</w:t>
      </w:r>
      <w:r w:rsidR="00167F6E">
        <w:rPr>
          <w:noProof/>
        </w:rPr>
        <w:t xml:space="preserve"> with the mobile game developme</w:t>
      </w:r>
      <w:r w:rsidR="00F72206">
        <w:rPr>
          <w:noProof/>
        </w:rPr>
        <w:t>nt needs to be probed furtherly, afterall there are some of the limitations of current collaborative interfaces</w:t>
      </w:r>
      <w:r w:rsidR="00706EE2">
        <w:rPr>
          <w:noProof/>
        </w:rPr>
        <w:t>.</w:t>
      </w:r>
      <w:r w:rsidR="00F72206">
        <w:rPr>
          <w:noProof/>
        </w:rPr>
        <w:t xml:space="preserve"> </w:t>
      </w:r>
      <w:r w:rsidR="00F72206">
        <w:rPr>
          <w:noProof/>
        </w:rPr>
        <w:fldChar w:fldCharType="begin"/>
      </w:r>
      <w:r w:rsidR="00F72206">
        <w:rPr>
          <w:noProof/>
        </w:rPr>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Pr>
          <w:noProof/>
        </w:rPr>
        <w:fldChar w:fldCharType="end"/>
      </w:r>
    </w:p>
    <w:p w:rsidR="00F72206" w:rsidRPr="00301A5D"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7]</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cases the </w:t>
      </w:r>
      <w:r w:rsidR="001717D0">
        <w:rPr>
          <w:noProof/>
        </w:rPr>
        <w:lastRenderedPageBreak/>
        <w:t>surrounding real world or real objects play a vital role, particularly in design and spatial collaboration tasks. P</w:t>
      </w:r>
    </w:p>
    <w:p w:rsidR="00DB3D3A" w:rsidRPr="00DB3D3A" w:rsidRDefault="00DB3D3A" w:rsidP="00E60BBA">
      <w:pPr>
        <w:pStyle w:val="Heading2"/>
        <w:spacing w:after="120"/>
        <w:jc w:val="both"/>
        <w:rPr>
          <w:noProof/>
        </w:rPr>
      </w:pPr>
      <w:r>
        <w:rPr>
          <w:noProof/>
        </w:rPr>
        <w:t>Aim</w:t>
      </w:r>
    </w:p>
    <w:p w:rsidR="00167F6E" w:rsidRP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260019" w:rsidRDefault="007E42CE" w:rsidP="00E60BBA">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In the rest of the paper,</w:t>
      </w:r>
      <w:r w:rsidR="00260019">
        <w:rPr>
          <w:noProof/>
        </w:rPr>
        <w:t xml:space="preserve"> </w:t>
      </w:r>
      <w:r w:rsidR="00260019" w:rsidRPr="008D5567">
        <w:rPr>
          <w:noProof/>
        </w:rPr>
        <w:t>I</w:t>
      </w:r>
      <w:r w:rsidR="00260019">
        <w:rPr>
          <w:noProof/>
        </w:rPr>
        <w:t xml:space="preserve"> first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656317" w:rsidRPr="00600F14">
        <w:rPr>
          <w:noProof/>
        </w:rPr>
        <w:t>N</w:t>
      </w:r>
      <w:r w:rsidR="00656317">
        <w:rPr>
          <w:noProof/>
        </w:rPr>
        <w:t xml:space="preserve">ext, </w:t>
      </w:r>
      <w:r w:rsidR="00656317" w:rsidRPr="008D5567">
        <w:rPr>
          <w:noProof/>
        </w:rPr>
        <w:t>I</w:t>
      </w:r>
      <w:r w:rsidR="008D5567">
        <w:rPr>
          <w:noProof/>
        </w:rPr>
        <w:t xml:space="preserve">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656317" w:rsidRPr="00600F14">
        <w:rPr>
          <w:noProof/>
        </w:rPr>
        <w:t xml:space="preserve">Then, </w:t>
      </w:r>
      <w:r w:rsidR="00656317" w:rsidRPr="008D5567">
        <w:rPr>
          <w:noProof/>
        </w:rPr>
        <w:t>I</w:t>
      </w:r>
      <w:r w:rsidR="00656317" w:rsidRPr="00260019">
        <w:rPr>
          <w:noProof/>
        </w:rPr>
        <w:t xml:space="preserve"> focus specifically on the important topics of AR tracking, </w:t>
      </w:r>
      <w:r w:rsidR="00656317" w:rsidRPr="008D5567">
        <w:rPr>
          <w:noProof/>
        </w:rPr>
        <w:t>interaction</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Pr="00C2263F">
        <w:t>In CVE ’96, 1996.</w:t>
      </w:r>
    </w:p>
    <w:p w:rsidR="00956F37" w:rsidRDefault="00956F37" w:rsidP="00E60BBA">
      <w:pPr>
        <w:pStyle w:val="ListParagraph"/>
        <w:numPr>
          <w:ilvl w:val="0"/>
          <w:numId w:val="1"/>
        </w:numPr>
        <w:spacing w:after="120"/>
        <w:jc w:val="both"/>
      </w:pPr>
      <w:r w:rsidRPr="00B307EA">
        <w:t>M. Billinghurs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D61F80" w:rsidRDefault="00395372" w:rsidP="00E60BBA">
      <w:pPr>
        <w:pStyle w:val="ListParagraph"/>
        <w:numPr>
          <w:ilvl w:val="0"/>
          <w:numId w:val="1"/>
        </w:numPr>
        <w:spacing w:after="120"/>
        <w:jc w:val="both"/>
      </w:pPr>
      <w:r w:rsidRPr="00395372">
        <w:t>M. Billinghurst and H. Kato. C</w:t>
      </w:r>
      <w:r>
        <w:t xml:space="preserve">ollaborative augmented reality. </w:t>
      </w:r>
      <w:r w:rsidRPr="00395372">
        <w:t>Communications of the ACM, 45:7, 64-70, 2002.</w:t>
      </w:r>
    </w:p>
    <w:p w:rsidR="00F72206" w:rsidRDefault="00F56505" w:rsidP="00EE44E6">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EE44E6">
        <w:t>http://ww-w.pcworld.idg.com.au/article/604606/social-media-stats-behind-pok-mon-go success.html</w:t>
      </w:r>
    </w:p>
    <w:p w:rsidR="00D9457A" w:rsidRPr="00D9457A" w:rsidRDefault="00F72206" w:rsidP="00D9457A">
      <w:pPr>
        <w:pStyle w:val="ListParagraph"/>
        <w:numPr>
          <w:ilvl w:val="0"/>
          <w:numId w:val="1"/>
        </w:numPr>
        <w:spacing w:after="120"/>
        <w:jc w:val="both"/>
        <w:rPr>
          <w:noProof/>
        </w:rPr>
      </w:pPr>
      <w:r>
        <w:lastRenderedPageBreak/>
        <w:fldChar w:fldCharType="begin"/>
      </w:r>
      <w:r>
        <w:instrText xml:space="preserve"> ADDIN EN.REFLIST </w:instrText>
      </w:r>
      <w:r>
        <w:fldChar w:fldCharType="separate"/>
      </w:r>
      <w:r w:rsidR="00D9457A" w:rsidRPr="00D9457A">
        <w:rPr>
          <w:noProof/>
        </w:rPr>
        <w:t>Billinghurst, M., &amp; Kato, H. (2002). Collaborative augmented reality (Vol. 45, pp. 64-70). NEW YORK: ACM.</w:t>
      </w:r>
    </w:p>
    <w:p w:rsidR="00D9457A" w:rsidRPr="00D9457A" w:rsidRDefault="00D9457A" w:rsidP="00D9457A">
      <w:pPr>
        <w:pStyle w:val="ListParagraph"/>
        <w:numPr>
          <w:ilvl w:val="0"/>
          <w:numId w:val="1"/>
        </w:numPr>
        <w:spacing w:after="120"/>
        <w:jc w:val="both"/>
        <w:rPr>
          <w:noProof/>
        </w:rPr>
      </w:pPr>
      <w:r w:rsidRPr="00D9457A">
        <w:rPr>
          <w:noProof/>
        </w:rPr>
        <w:t xml:space="preserve">Kiyokawa, K., Takemura, H., &amp; Yokoya, N. (2000). SeamlessDesign for 3D object creation. </w:t>
      </w:r>
      <w:r w:rsidRPr="00D9457A">
        <w:rPr>
          <w:i/>
          <w:noProof/>
        </w:rPr>
        <w:t>IEEE MultiMedia, 7</w:t>
      </w:r>
      <w:r w:rsidRPr="00D9457A">
        <w:rPr>
          <w:noProof/>
        </w:rPr>
        <w:t>(1), 22-33. doi:10.1109/93.839308</w:t>
      </w:r>
    </w:p>
    <w:p w:rsidR="00F56505" w:rsidRDefault="00F72206" w:rsidP="00D9457A">
      <w:r>
        <w:fldChar w:fldCharType="end"/>
      </w:r>
    </w:p>
    <w:sectPr w:rsidR="00F565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55F" w:rsidRDefault="007B155F" w:rsidP="00DB3D3A">
      <w:pPr>
        <w:spacing w:after="0" w:line="240" w:lineRule="auto"/>
      </w:pPr>
      <w:r>
        <w:separator/>
      </w:r>
    </w:p>
  </w:endnote>
  <w:endnote w:type="continuationSeparator" w:id="0">
    <w:p w:rsidR="007B155F" w:rsidRDefault="007B155F"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55F" w:rsidRDefault="007B155F" w:rsidP="00DB3D3A">
      <w:pPr>
        <w:spacing w:after="0" w:line="240" w:lineRule="auto"/>
      </w:pPr>
      <w:r>
        <w:separator/>
      </w:r>
    </w:p>
  </w:footnote>
  <w:footnote w:type="continuationSeparator" w:id="0">
    <w:p w:rsidR="007B155F" w:rsidRDefault="007B155F"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F385804"/>
    <w:multiLevelType w:val="hybridMultilevel"/>
    <w:tmpl w:val="C6286EAA"/>
    <w:lvl w:ilvl="0" w:tplc="185A8DC2">
      <w:numFmt w:val="bullet"/>
      <w:lvlText w:val="•"/>
      <w:lvlJc w:val="left"/>
      <w:pPr>
        <w:ind w:left="720" w:hanging="360"/>
      </w:pPr>
      <w:rPr>
        <w:rFonts w:ascii="DengXian" w:eastAsia="DengXian" w:hAnsi="DengXian"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Ra1AOSafsos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54148"/>
    <w:rsid w:val="00056E77"/>
    <w:rsid w:val="00093F35"/>
    <w:rsid w:val="000C5923"/>
    <w:rsid w:val="00167F6E"/>
    <w:rsid w:val="001717D0"/>
    <w:rsid w:val="001A736E"/>
    <w:rsid w:val="0020219F"/>
    <w:rsid w:val="00260019"/>
    <w:rsid w:val="00301A5D"/>
    <w:rsid w:val="00395372"/>
    <w:rsid w:val="003D506B"/>
    <w:rsid w:val="0041633B"/>
    <w:rsid w:val="004B7EB9"/>
    <w:rsid w:val="004C68C4"/>
    <w:rsid w:val="00515FE9"/>
    <w:rsid w:val="00552B9F"/>
    <w:rsid w:val="00600F14"/>
    <w:rsid w:val="00656317"/>
    <w:rsid w:val="006B60FB"/>
    <w:rsid w:val="006F0390"/>
    <w:rsid w:val="006F74B2"/>
    <w:rsid w:val="00706EE2"/>
    <w:rsid w:val="00732534"/>
    <w:rsid w:val="007726A1"/>
    <w:rsid w:val="007B155F"/>
    <w:rsid w:val="007E42CE"/>
    <w:rsid w:val="00851DEF"/>
    <w:rsid w:val="00867CD6"/>
    <w:rsid w:val="008D30C6"/>
    <w:rsid w:val="008D5567"/>
    <w:rsid w:val="009023B0"/>
    <w:rsid w:val="00951490"/>
    <w:rsid w:val="00956F37"/>
    <w:rsid w:val="009805DC"/>
    <w:rsid w:val="00A01C3B"/>
    <w:rsid w:val="00B00BF3"/>
    <w:rsid w:val="00B307EA"/>
    <w:rsid w:val="00B40980"/>
    <w:rsid w:val="00BA2301"/>
    <w:rsid w:val="00C2263F"/>
    <w:rsid w:val="00C54B84"/>
    <w:rsid w:val="00CA62F2"/>
    <w:rsid w:val="00CD3078"/>
    <w:rsid w:val="00D61F80"/>
    <w:rsid w:val="00D62604"/>
    <w:rsid w:val="00D9457A"/>
    <w:rsid w:val="00DB3D3A"/>
    <w:rsid w:val="00E15042"/>
    <w:rsid w:val="00E36F8F"/>
    <w:rsid w:val="00E44D37"/>
    <w:rsid w:val="00E60BBA"/>
    <w:rsid w:val="00E72F7C"/>
    <w:rsid w:val="00EB07D9"/>
    <w:rsid w:val="00EE44E6"/>
    <w:rsid w:val="00F56505"/>
    <w:rsid w:val="00F72206"/>
    <w:rsid w:val="00F97CD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352C9"/>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4</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41</cp:revision>
  <dcterms:created xsi:type="dcterms:W3CDTF">2016-08-07T02:07:00Z</dcterms:created>
  <dcterms:modified xsi:type="dcterms:W3CDTF">2016-08-18T04:08:00Z</dcterms:modified>
</cp:coreProperties>
</file>